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7bff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a915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29d37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